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BAE30BB" w:rsidR="004D242F" w:rsidRPr="009250D5" w:rsidRDefault="004D242F" w:rsidP="004D242F">
      <w:pPr>
        <w:pStyle w:val="Subtitle"/>
        <w:rPr>
          <w:rFonts w:ascii="Calibri" w:hAnsi="Calibri" w:cs="Calibri"/>
          <w:sz w:val="40"/>
          <w:szCs w:val="40"/>
        </w:rPr>
      </w:pPr>
      <w:r w:rsidRPr="009250D5">
        <w:rPr>
          <w:rFonts w:ascii="Calibri" w:hAnsi="Calibri" w:cs="Calibri"/>
          <w:sz w:val="40"/>
          <w:szCs w:val="40"/>
        </w:rPr>
        <w:t>RF</w:t>
      </w:r>
      <w:r w:rsidR="00392870" w:rsidRPr="009250D5">
        <w:rPr>
          <w:rFonts w:ascii="Calibri" w:hAnsi="Calibri" w:cs="Calibri"/>
          <w:sz w:val="40"/>
          <w:szCs w:val="40"/>
        </w:rPr>
        <w:t>P</w:t>
      </w:r>
      <w:r w:rsidRPr="009250D5">
        <w:rPr>
          <w:rFonts w:ascii="Calibri" w:hAnsi="Calibri" w:cs="Calibri"/>
          <w:sz w:val="40"/>
          <w:szCs w:val="40"/>
        </w:rPr>
        <w:t xml:space="preserve"> No. </w:t>
      </w:r>
      <w:r w:rsidR="00E9198F" w:rsidRPr="009250D5">
        <w:rPr>
          <w:rFonts w:ascii="Calibri" w:hAnsi="Calibri" w:cs="Calibri"/>
          <w:sz w:val="40"/>
          <w:szCs w:val="40"/>
        </w:rPr>
        <w:t>902083</w:t>
      </w:r>
    </w:p>
    <w:p w14:paraId="76684BAD" w14:textId="77777777" w:rsidR="004D242F" w:rsidRPr="009250D5" w:rsidRDefault="004D242F" w:rsidP="004D242F">
      <w:pPr>
        <w:pStyle w:val="RFP-QHeader2"/>
        <w:rPr>
          <w:rFonts w:ascii="Calibri" w:hAnsi="Calibri" w:cs="Calibri"/>
          <w:sz w:val="20"/>
        </w:rPr>
      </w:pPr>
    </w:p>
    <w:p w14:paraId="1A2C16A0" w14:textId="77777777" w:rsidR="004D242F" w:rsidRPr="009250D5" w:rsidRDefault="004D242F" w:rsidP="004D242F">
      <w:pPr>
        <w:pStyle w:val="Heading3"/>
        <w:rPr>
          <w:rFonts w:ascii="Calibri" w:hAnsi="Calibri" w:cs="Calibri"/>
          <w:sz w:val="40"/>
          <w:szCs w:val="40"/>
        </w:rPr>
      </w:pPr>
      <w:r w:rsidRPr="009250D5">
        <w:rPr>
          <w:rFonts w:ascii="Calibri" w:hAnsi="Calibri" w:cs="Calibri"/>
          <w:sz w:val="40"/>
          <w:szCs w:val="40"/>
        </w:rPr>
        <w:t>for</w:t>
      </w:r>
    </w:p>
    <w:p w14:paraId="286CA575" w14:textId="77777777" w:rsidR="004D242F" w:rsidRPr="009250D5" w:rsidRDefault="004D242F" w:rsidP="004D242F">
      <w:pPr>
        <w:pStyle w:val="RFP-QHeader2"/>
        <w:rPr>
          <w:rFonts w:ascii="Calibri" w:hAnsi="Calibri" w:cs="Calibri"/>
          <w:sz w:val="20"/>
        </w:rPr>
      </w:pPr>
    </w:p>
    <w:p w14:paraId="1FD9350F" w14:textId="60D70666" w:rsidR="004D242F" w:rsidRPr="009250D5" w:rsidRDefault="00E9198F" w:rsidP="004D242F">
      <w:pPr>
        <w:jc w:val="center"/>
        <w:rPr>
          <w:rFonts w:ascii="Calibri" w:hAnsi="Calibri" w:cs="Calibri"/>
          <w:b/>
          <w:sz w:val="40"/>
          <w:szCs w:val="40"/>
        </w:rPr>
      </w:pPr>
      <w:bookmarkStart w:id="0" w:name="BidTitle"/>
      <w:bookmarkEnd w:id="0"/>
      <w:r w:rsidRPr="009250D5">
        <w:rPr>
          <w:rFonts w:ascii="Calibri" w:hAnsi="Calibri" w:cs="Calibri"/>
          <w:b/>
          <w:sz w:val="40"/>
          <w:szCs w:val="40"/>
        </w:rPr>
        <w:t>Health and Welfare Consulting Services</w:t>
      </w:r>
    </w:p>
    <w:p w14:paraId="341D504C" w14:textId="77777777" w:rsidR="00E9198F" w:rsidRPr="009250D5" w:rsidRDefault="00E9198F" w:rsidP="004D242F">
      <w:pPr>
        <w:jc w:val="center"/>
        <w:rPr>
          <w:rFonts w:ascii="Calibri" w:hAnsi="Calibri" w:cs="Calibri"/>
          <w:b/>
          <w:sz w:val="20"/>
        </w:rPr>
      </w:pPr>
    </w:p>
    <w:p w14:paraId="6AD54109" w14:textId="05C9F151" w:rsidR="004D242F" w:rsidRPr="009250D5" w:rsidRDefault="00461212" w:rsidP="004D242F">
      <w:pPr>
        <w:jc w:val="center"/>
        <w:rPr>
          <w:rFonts w:ascii="Calibri" w:hAnsi="Calibri" w:cs="Calibri"/>
          <w:b/>
          <w:sz w:val="28"/>
          <w:szCs w:val="28"/>
        </w:rPr>
      </w:pPr>
      <w:r w:rsidRPr="009250D5">
        <w:rPr>
          <w:rFonts w:ascii="Calibri" w:hAnsi="Calibri" w:cs="Calibri"/>
          <w:b/>
          <w:sz w:val="28"/>
          <w:szCs w:val="28"/>
        </w:rPr>
        <w:t>Networking/Bidders Conference</w:t>
      </w:r>
      <w:r w:rsidR="004D242F" w:rsidRPr="009250D5">
        <w:rPr>
          <w:rFonts w:ascii="Calibri" w:hAnsi="Calibri" w:cs="Calibri"/>
          <w:b/>
          <w:sz w:val="28"/>
          <w:szCs w:val="28"/>
        </w:rPr>
        <w:t xml:space="preserve"> Held on </w:t>
      </w:r>
      <w:r w:rsidR="00E9198F" w:rsidRPr="009250D5">
        <w:rPr>
          <w:rFonts w:ascii="Calibri" w:hAnsi="Calibri" w:cs="Calibri"/>
          <w:b/>
          <w:sz w:val="28"/>
          <w:szCs w:val="28"/>
        </w:rPr>
        <w:t>March 31,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6440DF4"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9250D5">
              <w:rPr>
                <w:rFonts w:ascii="Calibri" w:hAnsi="Calibri" w:cs="Calibri"/>
                <w:b/>
                <w:sz w:val="28"/>
                <w:szCs w:val="28"/>
              </w:rPr>
              <w:t>), RF</w:t>
            </w:r>
            <w:r w:rsidR="00392870" w:rsidRPr="009250D5">
              <w:rPr>
                <w:rFonts w:ascii="Calibri" w:hAnsi="Calibri" w:cs="Calibri"/>
                <w:b/>
                <w:sz w:val="28"/>
                <w:szCs w:val="28"/>
              </w:rPr>
              <w:t>P</w:t>
            </w:r>
            <w:r w:rsidRPr="009250D5">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9250D5">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1ECE87D" w:rsidR="00EB4385" w:rsidRPr="009250D5"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w:t>
      </w:r>
      <w:r w:rsidRPr="009250D5">
        <w:rPr>
          <w:rFonts w:ascii="Calibri" w:hAnsi="Calibri" w:cs="Calibri"/>
          <w:szCs w:val="26"/>
        </w:rPr>
        <w:t>County of Alameda</w:t>
      </w:r>
      <w:r w:rsidR="00FD5CD9" w:rsidRPr="009250D5">
        <w:rPr>
          <w:rFonts w:ascii="Calibri" w:hAnsi="Calibri" w:cs="Calibri"/>
          <w:szCs w:val="26"/>
        </w:rPr>
        <w:t xml:space="preserve"> Request for Proposal (RFP) for </w:t>
      </w:r>
      <w:r w:rsidR="00A93C69" w:rsidRPr="009250D5">
        <w:rPr>
          <w:rFonts w:ascii="Calibri" w:hAnsi="Calibri" w:cs="Calibri"/>
          <w:szCs w:val="26"/>
        </w:rPr>
        <w:t>Health and Welfare Consulting Services</w:t>
      </w:r>
      <w:r w:rsidRPr="009250D5">
        <w:rPr>
          <w:rFonts w:ascii="Calibri" w:hAnsi="Calibri" w:cs="Calibri"/>
          <w:szCs w:val="26"/>
        </w:rPr>
        <w:t xml:space="preserve">.  </w:t>
      </w:r>
    </w:p>
    <w:p w14:paraId="37FFB695" w14:textId="59E5650A"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409079CF" w:rsidR="004D242F" w:rsidRPr="00AA6F62" w:rsidRDefault="00A93C69" w:rsidP="00EB4385">
      <w:pPr>
        <w:numPr>
          <w:ilvl w:val="0"/>
          <w:numId w:val="1"/>
        </w:numPr>
        <w:tabs>
          <w:tab w:val="clear" w:pos="1440"/>
        </w:tabs>
        <w:spacing w:after="60"/>
        <w:ind w:left="720" w:hanging="720"/>
        <w:rPr>
          <w:rFonts w:asciiTheme="minorHAnsi" w:hAnsiTheme="minorHAnsi" w:cstheme="minorHAnsi"/>
          <w:b/>
        </w:rPr>
      </w:pPr>
      <w:r w:rsidRPr="00A93C69">
        <w:rPr>
          <w:rFonts w:asciiTheme="minorHAnsi" w:hAnsiTheme="minorHAnsi" w:cstheme="minorHAnsi"/>
        </w:rPr>
        <w:t>I just wanted to check if the contract that will result from this RFP will replace the existing contract with Korn Ferry US (Contract #901768)?</w:t>
      </w:r>
    </w:p>
    <w:p w14:paraId="391F976F" w14:textId="019DDBFC" w:rsidR="004D242F" w:rsidRPr="00EB4385" w:rsidRDefault="0080454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Yes. </w:t>
      </w:r>
      <w:r w:rsidR="00B77BE7" w:rsidRPr="00B77BE7">
        <w:rPr>
          <w:rFonts w:asciiTheme="minorHAnsi" w:hAnsiTheme="minorHAnsi" w:cstheme="minorHAnsi"/>
          <w:b/>
        </w:rPr>
        <w:t>This RFP is a rebid for a current contract</w:t>
      </w:r>
      <w:r w:rsidR="00B77BE7">
        <w:rPr>
          <w:rFonts w:asciiTheme="minorHAnsi" w:hAnsiTheme="minorHAnsi" w:cstheme="minorHAnsi"/>
          <w:b/>
        </w:rPr>
        <w:t xml:space="preserve"> with </w:t>
      </w:r>
      <w:r w:rsidR="00B77BE7" w:rsidRPr="00B77BE7">
        <w:rPr>
          <w:rFonts w:asciiTheme="minorHAnsi" w:hAnsiTheme="minorHAnsi" w:cstheme="minorHAnsi"/>
          <w:b/>
        </w:rPr>
        <w:t>Korn Ferry (US) that will expire on</w:t>
      </w:r>
      <w:r w:rsidR="00B77BE7">
        <w:rPr>
          <w:rFonts w:asciiTheme="minorHAnsi" w:hAnsiTheme="minorHAnsi" w:cstheme="minorHAnsi"/>
          <w:b/>
        </w:rPr>
        <w:t xml:space="preserve"> December </w:t>
      </w:r>
      <w:r w:rsidR="00A65AAC">
        <w:rPr>
          <w:rFonts w:asciiTheme="minorHAnsi" w:hAnsiTheme="minorHAnsi" w:cstheme="minorHAnsi"/>
          <w:b/>
        </w:rPr>
        <w:t>31, 2022</w:t>
      </w:r>
      <w:r w:rsidR="00B77BE7" w:rsidRPr="00B77BE7">
        <w:rPr>
          <w:rFonts w:asciiTheme="minorHAnsi" w:hAnsiTheme="minorHAnsi" w:cstheme="minorHAnsi"/>
          <w:b/>
        </w:rPr>
        <w:t xml:space="preserve">. The contract </w:t>
      </w:r>
      <w:r w:rsidR="000B6AEE">
        <w:rPr>
          <w:rFonts w:asciiTheme="minorHAnsi" w:hAnsiTheme="minorHAnsi" w:cstheme="minorHAnsi"/>
          <w:b/>
        </w:rPr>
        <w:t xml:space="preserve">for this RFP </w:t>
      </w:r>
      <w:r w:rsidR="00B77BE7" w:rsidRPr="00B77BE7">
        <w:rPr>
          <w:rFonts w:asciiTheme="minorHAnsi" w:hAnsiTheme="minorHAnsi" w:cstheme="minorHAnsi"/>
          <w:b/>
        </w:rPr>
        <w:t>will start o</w:t>
      </w:r>
      <w:r w:rsidR="00B77BE7">
        <w:rPr>
          <w:rFonts w:asciiTheme="minorHAnsi" w:hAnsiTheme="minorHAnsi" w:cstheme="minorHAnsi"/>
          <w:b/>
        </w:rPr>
        <w:t>n January 1, 2023</w:t>
      </w:r>
      <w:r w:rsidR="00841D40">
        <w:rPr>
          <w:rFonts w:asciiTheme="minorHAnsi" w:hAnsiTheme="minorHAnsi" w:cstheme="minorHAnsi"/>
          <w:b/>
        </w:rPr>
        <w:t>.</w:t>
      </w:r>
      <w:r w:rsidR="004D242F" w:rsidRPr="00AA6F62">
        <w:rPr>
          <w:rFonts w:asciiTheme="minorHAnsi" w:hAnsiTheme="minorHAnsi" w:cstheme="minorHAnsi"/>
          <w:b/>
        </w:rPr>
        <w:t xml:space="preserve"> </w:t>
      </w:r>
    </w:p>
    <w:p w14:paraId="0C015EA9" w14:textId="13213349" w:rsidR="004D242F" w:rsidRPr="00AA6F62" w:rsidRDefault="00A65AAC" w:rsidP="00EB4385">
      <w:pPr>
        <w:numPr>
          <w:ilvl w:val="0"/>
          <w:numId w:val="1"/>
        </w:numPr>
        <w:tabs>
          <w:tab w:val="clear" w:pos="1440"/>
        </w:tabs>
        <w:spacing w:after="60"/>
        <w:ind w:left="720" w:hanging="720"/>
        <w:rPr>
          <w:rFonts w:asciiTheme="minorHAnsi" w:hAnsiTheme="minorHAnsi" w:cstheme="minorHAnsi"/>
          <w:b/>
        </w:rPr>
      </w:pPr>
      <w:r w:rsidRPr="00A65AAC">
        <w:rPr>
          <w:rFonts w:asciiTheme="minorHAnsi" w:hAnsiTheme="minorHAnsi" w:cstheme="minorHAnsi"/>
        </w:rPr>
        <w:t>I was hoping to learn whether funding has been allocated for this project. If so, how much is the value of this project?</w:t>
      </w:r>
    </w:p>
    <w:p w14:paraId="2E135BEB" w14:textId="45C170CA" w:rsidR="004D242F" w:rsidRPr="00EB4385" w:rsidRDefault="00020BBC"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Funding has been allocated for this project. The </w:t>
      </w:r>
      <w:r w:rsidR="00F61849">
        <w:rPr>
          <w:rFonts w:asciiTheme="minorHAnsi" w:hAnsiTheme="minorHAnsi" w:cstheme="minorHAnsi"/>
          <w:b/>
        </w:rPr>
        <w:t>value cannot be disclosed.</w:t>
      </w:r>
      <w:r w:rsidR="00865DCB">
        <w:rPr>
          <w:rFonts w:asciiTheme="minorHAnsi" w:hAnsiTheme="minorHAnsi" w:cstheme="minorHAnsi"/>
          <w:b/>
        </w:rPr>
        <w:t xml:space="preserve">  </w:t>
      </w:r>
      <w:r w:rsidR="00841D40">
        <w:rPr>
          <w:rFonts w:asciiTheme="minorHAnsi" w:hAnsiTheme="minorHAnsi" w:cstheme="minorHAnsi"/>
          <w:b/>
        </w:rPr>
        <w:t xml:space="preserve"> </w:t>
      </w:r>
    </w:p>
    <w:p w14:paraId="0DE1E836" w14:textId="26031878" w:rsidR="00C42565" w:rsidRPr="00C42565" w:rsidRDefault="00C42565" w:rsidP="00C42565">
      <w:pPr>
        <w:numPr>
          <w:ilvl w:val="0"/>
          <w:numId w:val="1"/>
        </w:numPr>
        <w:tabs>
          <w:tab w:val="clear" w:pos="1440"/>
        </w:tabs>
        <w:spacing w:after="60"/>
        <w:ind w:left="720" w:hanging="720"/>
        <w:rPr>
          <w:rFonts w:asciiTheme="minorHAnsi" w:hAnsiTheme="minorHAnsi" w:cstheme="minorHAnsi"/>
          <w:bCs/>
        </w:rPr>
      </w:pPr>
      <w:r w:rsidRPr="00C42565">
        <w:rPr>
          <w:rFonts w:asciiTheme="minorHAnsi" w:hAnsiTheme="minorHAnsi" w:cstheme="minorHAnsi"/>
          <w:bCs/>
        </w:rPr>
        <w:t>Regarding Question #5 - How long has your firm provided consultant services for retirement plans?</w:t>
      </w:r>
    </w:p>
    <w:p w14:paraId="2E9605E8" w14:textId="27698017" w:rsidR="00C42565" w:rsidRPr="00C42565" w:rsidRDefault="00C42565" w:rsidP="00C42565">
      <w:pPr>
        <w:spacing w:after="60"/>
        <w:ind w:left="720" w:hanging="720"/>
        <w:rPr>
          <w:rFonts w:asciiTheme="minorHAnsi" w:hAnsiTheme="minorHAnsi" w:cstheme="minorHAnsi"/>
          <w:bCs/>
        </w:rPr>
      </w:pPr>
      <w:r w:rsidRPr="00C42565">
        <w:rPr>
          <w:rFonts w:asciiTheme="minorHAnsi" w:hAnsiTheme="minorHAnsi" w:cstheme="minorHAnsi"/>
          <w:bCs/>
        </w:rPr>
        <w:t xml:space="preserve">            What type of retirement plans are included in the scope of this RFP?</w:t>
      </w:r>
    </w:p>
    <w:p w14:paraId="37BA13B3" w14:textId="41B7887F" w:rsidR="004D242F" w:rsidRPr="00C42565" w:rsidRDefault="00C42565" w:rsidP="00C42565">
      <w:pPr>
        <w:spacing w:after="60"/>
        <w:ind w:left="720" w:hanging="720"/>
        <w:rPr>
          <w:rFonts w:asciiTheme="minorHAnsi" w:hAnsiTheme="minorHAnsi" w:cstheme="minorHAnsi"/>
          <w:bCs/>
        </w:rPr>
      </w:pPr>
      <w:r w:rsidRPr="00C42565">
        <w:rPr>
          <w:rFonts w:asciiTheme="minorHAnsi" w:hAnsiTheme="minorHAnsi" w:cstheme="minorHAnsi"/>
          <w:bCs/>
        </w:rPr>
        <w:t xml:space="preserve">            Can you describe your current interaction with ACERA regarding retirement plans?</w:t>
      </w:r>
    </w:p>
    <w:p w14:paraId="7B957011" w14:textId="77859023" w:rsidR="00E84DB3" w:rsidRDefault="00BC3B1A"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Question #5 </w:t>
      </w:r>
      <w:r w:rsidR="008B268C">
        <w:rPr>
          <w:rFonts w:asciiTheme="minorHAnsi" w:hAnsiTheme="minorHAnsi" w:cstheme="minorHAnsi"/>
          <w:b/>
        </w:rPr>
        <w:t>of the RFP Questionnaire within Exhibit A – Bid Response Packet</w:t>
      </w:r>
      <w:r w:rsidR="00E84DB3">
        <w:rPr>
          <w:rFonts w:asciiTheme="minorHAnsi" w:hAnsiTheme="minorHAnsi" w:cstheme="minorHAnsi"/>
          <w:b/>
        </w:rPr>
        <w:t xml:space="preserve"> </w:t>
      </w:r>
      <w:r>
        <w:rPr>
          <w:rFonts w:asciiTheme="minorHAnsi" w:hAnsiTheme="minorHAnsi" w:cstheme="minorHAnsi"/>
          <w:b/>
        </w:rPr>
        <w:t>refers to</w:t>
      </w:r>
      <w:r w:rsidR="007C3075" w:rsidRPr="00BC3B1A">
        <w:rPr>
          <w:rFonts w:asciiTheme="minorHAnsi" w:hAnsiTheme="minorHAnsi" w:cstheme="minorHAnsi"/>
          <w:b/>
        </w:rPr>
        <w:t xml:space="preserve"> retirement medical plans</w:t>
      </w:r>
      <w:r w:rsidR="00085864" w:rsidRPr="00BC3B1A">
        <w:rPr>
          <w:rFonts w:asciiTheme="minorHAnsi" w:hAnsiTheme="minorHAnsi" w:cstheme="minorHAnsi"/>
          <w:b/>
        </w:rPr>
        <w:t xml:space="preserve">.  </w:t>
      </w:r>
    </w:p>
    <w:p w14:paraId="271AA189" w14:textId="4CB6EC78" w:rsidR="004D242F" w:rsidRPr="00BC3B1A" w:rsidRDefault="00085864" w:rsidP="00E84DB3">
      <w:pPr>
        <w:autoSpaceDE w:val="0"/>
        <w:autoSpaceDN w:val="0"/>
        <w:adjustRightInd w:val="0"/>
        <w:spacing w:after="360"/>
        <w:ind w:left="720"/>
        <w:rPr>
          <w:rFonts w:asciiTheme="minorHAnsi" w:hAnsiTheme="minorHAnsi" w:cstheme="minorHAnsi"/>
          <w:b/>
        </w:rPr>
      </w:pPr>
      <w:r w:rsidRPr="00BC3B1A">
        <w:rPr>
          <w:rFonts w:asciiTheme="minorHAnsi" w:hAnsiTheme="minorHAnsi" w:cstheme="minorHAnsi"/>
          <w:b/>
        </w:rPr>
        <w:t>Currently, the early retiree</w:t>
      </w:r>
      <w:r w:rsidR="0097023F" w:rsidRPr="00BC3B1A">
        <w:rPr>
          <w:rFonts w:asciiTheme="minorHAnsi" w:hAnsiTheme="minorHAnsi" w:cstheme="minorHAnsi"/>
          <w:b/>
        </w:rPr>
        <w:t xml:space="preserve">’s premiums are blended with the active premiums for both </w:t>
      </w:r>
      <w:r w:rsidR="00BC3B1A">
        <w:rPr>
          <w:rFonts w:asciiTheme="minorHAnsi" w:hAnsiTheme="minorHAnsi" w:cstheme="minorHAnsi"/>
          <w:b/>
        </w:rPr>
        <w:t>County’s</w:t>
      </w:r>
      <w:r w:rsidR="0097023F" w:rsidRPr="00BC3B1A">
        <w:rPr>
          <w:rFonts w:asciiTheme="minorHAnsi" w:hAnsiTheme="minorHAnsi" w:cstheme="minorHAnsi"/>
          <w:b/>
        </w:rPr>
        <w:t xml:space="preserve"> Kaiser HMO</w:t>
      </w:r>
      <w:r w:rsidR="0030230C" w:rsidRPr="00BC3B1A">
        <w:rPr>
          <w:rFonts w:asciiTheme="minorHAnsi" w:hAnsiTheme="minorHAnsi" w:cstheme="minorHAnsi"/>
          <w:b/>
        </w:rPr>
        <w:t xml:space="preserve">s and United HealthCare HMO plans. </w:t>
      </w:r>
      <w:r w:rsidR="006565E5" w:rsidRPr="00BC3B1A">
        <w:rPr>
          <w:rFonts w:asciiTheme="minorHAnsi" w:hAnsiTheme="minorHAnsi" w:cstheme="minorHAnsi"/>
          <w:b/>
        </w:rPr>
        <w:t xml:space="preserve">These plans are managed by the County as the Plan Sponsor.  </w:t>
      </w:r>
      <w:r w:rsidR="005E2EC4" w:rsidRPr="00BC3B1A">
        <w:rPr>
          <w:rFonts w:asciiTheme="minorHAnsi" w:hAnsiTheme="minorHAnsi" w:cstheme="minorHAnsi"/>
          <w:b/>
        </w:rPr>
        <w:t xml:space="preserve">Additionally, the County is also the Plan Sponsor for the Kaiser </w:t>
      </w:r>
      <w:r w:rsidR="00553DFF" w:rsidRPr="00BC3B1A">
        <w:rPr>
          <w:rFonts w:asciiTheme="minorHAnsi" w:hAnsiTheme="minorHAnsi" w:cstheme="minorHAnsi"/>
          <w:b/>
        </w:rPr>
        <w:t xml:space="preserve">Permanente </w:t>
      </w:r>
      <w:r w:rsidR="005E2EC4" w:rsidRPr="00BC3B1A">
        <w:rPr>
          <w:rFonts w:asciiTheme="minorHAnsi" w:hAnsiTheme="minorHAnsi" w:cstheme="minorHAnsi"/>
          <w:b/>
        </w:rPr>
        <w:t>Senior Advantage</w:t>
      </w:r>
      <w:r w:rsidR="00553DFF" w:rsidRPr="00BC3B1A">
        <w:rPr>
          <w:rFonts w:asciiTheme="minorHAnsi" w:hAnsiTheme="minorHAnsi" w:cstheme="minorHAnsi"/>
          <w:b/>
        </w:rPr>
        <w:t xml:space="preserve"> (KPSA) plan for </w:t>
      </w:r>
      <w:r w:rsidR="00BC3B1A">
        <w:rPr>
          <w:rFonts w:asciiTheme="minorHAnsi" w:hAnsiTheme="minorHAnsi" w:cstheme="minorHAnsi"/>
          <w:b/>
        </w:rPr>
        <w:t>Medicare-eligible</w:t>
      </w:r>
      <w:r w:rsidR="00183A48" w:rsidRPr="00BC3B1A">
        <w:rPr>
          <w:rFonts w:asciiTheme="minorHAnsi" w:hAnsiTheme="minorHAnsi" w:cstheme="minorHAnsi"/>
          <w:b/>
        </w:rPr>
        <w:t xml:space="preserve"> retirees.</w:t>
      </w:r>
      <w:r w:rsidR="005E2EC4" w:rsidRPr="00BC3B1A">
        <w:rPr>
          <w:rFonts w:asciiTheme="minorHAnsi" w:hAnsiTheme="minorHAnsi" w:cstheme="minorHAnsi"/>
          <w:b/>
        </w:rPr>
        <w:t xml:space="preserve"> </w:t>
      </w:r>
      <w:r w:rsidR="006565E5" w:rsidRPr="00BC3B1A">
        <w:rPr>
          <w:rFonts w:asciiTheme="minorHAnsi" w:hAnsiTheme="minorHAnsi" w:cstheme="minorHAnsi"/>
          <w:b/>
        </w:rPr>
        <w:t xml:space="preserve">Subsequently, </w:t>
      </w:r>
      <w:r w:rsidR="00BC3B1A">
        <w:rPr>
          <w:rFonts w:asciiTheme="minorHAnsi" w:hAnsiTheme="minorHAnsi" w:cstheme="minorHAnsi"/>
          <w:b/>
        </w:rPr>
        <w:t>the Client Department</w:t>
      </w:r>
      <w:r w:rsidR="006565E5" w:rsidRPr="00BC3B1A">
        <w:rPr>
          <w:rFonts w:asciiTheme="minorHAnsi" w:hAnsiTheme="minorHAnsi" w:cstheme="minorHAnsi"/>
          <w:b/>
        </w:rPr>
        <w:t xml:space="preserve"> </w:t>
      </w:r>
      <w:r w:rsidR="00BC3B1A">
        <w:rPr>
          <w:rFonts w:asciiTheme="minorHAnsi" w:hAnsiTheme="minorHAnsi" w:cstheme="minorHAnsi"/>
          <w:b/>
        </w:rPr>
        <w:t>works</w:t>
      </w:r>
      <w:r w:rsidR="006565E5" w:rsidRPr="00BC3B1A">
        <w:rPr>
          <w:rFonts w:asciiTheme="minorHAnsi" w:hAnsiTheme="minorHAnsi" w:cstheme="minorHAnsi"/>
          <w:b/>
        </w:rPr>
        <w:t xml:space="preserve"> very closely with th</w:t>
      </w:r>
      <w:r w:rsidR="004C27F7" w:rsidRPr="00BC3B1A">
        <w:rPr>
          <w:rFonts w:asciiTheme="minorHAnsi" w:hAnsiTheme="minorHAnsi" w:cstheme="minorHAnsi"/>
          <w:b/>
        </w:rPr>
        <w:t xml:space="preserve">e Alameda County Employees Retirement Association (ACERA) during </w:t>
      </w:r>
      <w:r w:rsidR="00BC3B1A">
        <w:rPr>
          <w:rFonts w:asciiTheme="minorHAnsi" w:hAnsiTheme="minorHAnsi" w:cstheme="minorHAnsi"/>
          <w:b/>
        </w:rPr>
        <w:t>County’s</w:t>
      </w:r>
      <w:r w:rsidR="004C27F7" w:rsidRPr="00BC3B1A">
        <w:rPr>
          <w:rFonts w:asciiTheme="minorHAnsi" w:hAnsiTheme="minorHAnsi" w:cstheme="minorHAnsi"/>
          <w:b/>
        </w:rPr>
        <w:t xml:space="preserve"> annual renewal process, Open Enrollment</w:t>
      </w:r>
      <w:r w:rsidR="00BC3B1A">
        <w:rPr>
          <w:rFonts w:asciiTheme="minorHAnsi" w:hAnsiTheme="minorHAnsi" w:cstheme="minorHAnsi"/>
          <w:b/>
        </w:rPr>
        <w:t>,</w:t>
      </w:r>
      <w:r w:rsidR="004C27F7" w:rsidRPr="00BC3B1A">
        <w:rPr>
          <w:rFonts w:asciiTheme="minorHAnsi" w:hAnsiTheme="minorHAnsi" w:cstheme="minorHAnsi"/>
          <w:b/>
        </w:rPr>
        <w:t xml:space="preserve"> and throughout the year as needed.  ACERA engages their own </w:t>
      </w:r>
      <w:r w:rsidR="004B023C" w:rsidRPr="00BC3B1A">
        <w:rPr>
          <w:rFonts w:asciiTheme="minorHAnsi" w:hAnsiTheme="minorHAnsi" w:cstheme="minorHAnsi"/>
          <w:b/>
        </w:rPr>
        <w:t xml:space="preserve">Benefits Consultant to work with them on the other </w:t>
      </w:r>
      <w:r w:rsidR="00183A48" w:rsidRPr="00BC3B1A">
        <w:rPr>
          <w:rFonts w:asciiTheme="minorHAnsi" w:hAnsiTheme="minorHAnsi" w:cstheme="minorHAnsi"/>
          <w:b/>
        </w:rPr>
        <w:t xml:space="preserve">retiree </w:t>
      </w:r>
      <w:r w:rsidR="004B023C" w:rsidRPr="00BC3B1A">
        <w:rPr>
          <w:rFonts w:asciiTheme="minorHAnsi" w:hAnsiTheme="minorHAnsi" w:cstheme="minorHAnsi"/>
          <w:b/>
        </w:rPr>
        <w:t>Medical,</w:t>
      </w:r>
      <w:r w:rsidR="00183A48" w:rsidRPr="00BC3B1A">
        <w:rPr>
          <w:rFonts w:asciiTheme="minorHAnsi" w:hAnsiTheme="minorHAnsi" w:cstheme="minorHAnsi"/>
          <w:b/>
        </w:rPr>
        <w:t xml:space="preserve"> Dental and Vision plans offered to retirees. </w:t>
      </w:r>
      <w:r w:rsidR="00181BC6" w:rsidRPr="00BC3B1A">
        <w:rPr>
          <w:rFonts w:asciiTheme="minorHAnsi" w:hAnsiTheme="minorHAnsi" w:cstheme="minorHAnsi"/>
          <w:b/>
        </w:rPr>
        <w:t xml:space="preserve"> The </w:t>
      </w:r>
      <w:r w:rsidR="00B629C1">
        <w:rPr>
          <w:rFonts w:asciiTheme="minorHAnsi" w:hAnsiTheme="minorHAnsi" w:cstheme="minorHAnsi"/>
          <w:b/>
        </w:rPr>
        <w:t>a</w:t>
      </w:r>
      <w:r w:rsidR="00BC3B1A">
        <w:rPr>
          <w:rFonts w:asciiTheme="minorHAnsi" w:hAnsiTheme="minorHAnsi" w:cstheme="minorHAnsi"/>
          <w:b/>
        </w:rPr>
        <w:t xml:space="preserve">warded </w:t>
      </w:r>
      <w:r w:rsidR="00B629C1">
        <w:rPr>
          <w:rFonts w:asciiTheme="minorHAnsi" w:hAnsiTheme="minorHAnsi" w:cstheme="minorHAnsi"/>
          <w:b/>
        </w:rPr>
        <w:t>bidder</w:t>
      </w:r>
      <w:r w:rsidR="00BC3B1A">
        <w:rPr>
          <w:rFonts w:asciiTheme="minorHAnsi" w:hAnsiTheme="minorHAnsi" w:cstheme="minorHAnsi"/>
          <w:b/>
        </w:rPr>
        <w:t xml:space="preserve"> </w:t>
      </w:r>
      <w:r w:rsidR="00B629C1">
        <w:rPr>
          <w:rFonts w:asciiTheme="minorHAnsi" w:hAnsiTheme="minorHAnsi" w:cstheme="minorHAnsi"/>
          <w:b/>
        </w:rPr>
        <w:t>of this</w:t>
      </w:r>
      <w:r w:rsidR="00BC3B1A">
        <w:rPr>
          <w:rFonts w:asciiTheme="minorHAnsi" w:hAnsiTheme="minorHAnsi" w:cstheme="minorHAnsi"/>
          <w:b/>
        </w:rPr>
        <w:t xml:space="preserve"> RFP</w:t>
      </w:r>
      <w:r w:rsidR="00181BC6" w:rsidRPr="00BC3B1A">
        <w:rPr>
          <w:rFonts w:asciiTheme="minorHAnsi" w:hAnsiTheme="minorHAnsi" w:cstheme="minorHAnsi"/>
          <w:b/>
        </w:rPr>
        <w:t xml:space="preserve"> will be involved in calculating the </w:t>
      </w:r>
      <w:r w:rsidR="00BE49EC" w:rsidRPr="00BC3B1A">
        <w:rPr>
          <w:rFonts w:asciiTheme="minorHAnsi" w:hAnsiTheme="minorHAnsi" w:cstheme="minorHAnsi"/>
          <w:b/>
        </w:rPr>
        <w:t>implicit subsidy provided to the County from ACERA f</w:t>
      </w:r>
      <w:r w:rsidR="006142BC" w:rsidRPr="00BC3B1A">
        <w:rPr>
          <w:rFonts w:asciiTheme="minorHAnsi" w:hAnsiTheme="minorHAnsi" w:cstheme="minorHAnsi"/>
          <w:b/>
        </w:rPr>
        <w:t xml:space="preserve">or the early retirees that benefit from the blended </w:t>
      </w:r>
      <w:r w:rsidR="00CA7B14" w:rsidRPr="00BC3B1A">
        <w:rPr>
          <w:rFonts w:asciiTheme="minorHAnsi" w:hAnsiTheme="minorHAnsi" w:cstheme="minorHAnsi"/>
          <w:b/>
        </w:rPr>
        <w:t>premium rates annually.</w:t>
      </w:r>
    </w:p>
    <w:p w14:paraId="5B14394C" w14:textId="5B3E8ED9" w:rsidR="00C42565" w:rsidRPr="00C42565" w:rsidRDefault="00C42565" w:rsidP="00C42565">
      <w:pPr>
        <w:numPr>
          <w:ilvl w:val="0"/>
          <w:numId w:val="1"/>
        </w:numPr>
        <w:tabs>
          <w:tab w:val="clear" w:pos="1440"/>
        </w:tabs>
        <w:spacing w:after="60"/>
        <w:ind w:left="720" w:hanging="720"/>
        <w:rPr>
          <w:rFonts w:asciiTheme="minorHAnsi" w:hAnsiTheme="minorHAnsi" w:cstheme="minorHAnsi"/>
        </w:rPr>
      </w:pPr>
      <w:r w:rsidRPr="00C42565">
        <w:rPr>
          <w:rFonts w:asciiTheme="minorHAnsi" w:hAnsiTheme="minorHAnsi" w:cstheme="minorHAnsi"/>
        </w:rPr>
        <w:lastRenderedPageBreak/>
        <w:t>Regarding Question #22 - List the three (3) most important concerns you see for Alameda County over the next eighteen (18) months.</w:t>
      </w:r>
    </w:p>
    <w:p w14:paraId="43B3BAF1" w14:textId="73EC76E1" w:rsidR="004D242F" w:rsidRPr="00AA6F62" w:rsidRDefault="00C42565" w:rsidP="00C42565">
      <w:pPr>
        <w:spacing w:after="60"/>
        <w:ind w:left="720" w:hanging="720"/>
        <w:rPr>
          <w:rFonts w:asciiTheme="minorHAnsi" w:hAnsiTheme="minorHAnsi" w:cstheme="minorHAnsi"/>
          <w:b/>
        </w:rPr>
      </w:pPr>
      <w:r>
        <w:rPr>
          <w:rFonts w:asciiTheme="minorHAnsi" w:hAnsiTheme="minorHAnsi" w:cstheme="minorHAnsi"/>
        </w:rPr>
        <w:t xml:space="preserve">            </w:t>
      </w:r>
      <w:r w:rsidRPr="00C42565">
        <w:rPr>
          <w:rFonts w:asciiTheme="minorHAnsi" w:hAnsiTheme="minorHAnsi" w:cstheme="minorHAnsi"/>
        </w:rPr>
        <w:t>Can you share with us what your most important concerns are?</w:t>
      </w:r>
    </w:p>
    <w:p w14:paraId="60DE9D67" w14:textId="27DDC4BF" w:rsidR="004D242F" w:rsidRPr="00556AC3" w:rsidRDefault="00D62609" w:rsidP="00EB4385">
      <w:pPr>
        <w:numPr>
          <w:ilvl w:val="1"/>
          <w:numId w:val="1"/>
        </w:numPr>
        <w:autoSpaceDE w:val="0"/>
        <w:autoSpaceDN w:val="0"/>
        <w:adjustRightInd w:val="0"/>
        <w:spacing w:after="360"/>
        <w:ind w:left="720" w:hanging="720"/>
        <w:rPr>
          <w:rFonts w:asciiTheme="minorHAnsi" w:hAnsiTheme="minorHAnsi" w:cstheme="minorHAnsi"/>
          <w:b/>
        </w:rPr>
      </w:pPr>
      <w:r w:rsidRPr="00556AC3">
        <w:rPr>
          <w:rFonts w:asciiTheme="minorHAnsi" w:hAnsiTheme="minorHAnsi" w:cstheme="minorHAnsi"/>
          <w:b/>
        </w:rPr>
        <w:t xml:space="preserve">The County would </w:t>
      </w:r>
      <w:r w:rsidR="008643F3" w:rsidRPr="00556AC3">
        <w:rPr>
          <w:rFonts w:asciiTheme="minorHAnsi" w:hAnsiTheme="minorHAnsi" w:cstheme="minorHAnsi"/>
          <w:b/>
        </w:rPr>
        <w:t xml:space="preserve">like the </w:t>
      </w:r>
      <w:r w:rsidR="0097118E">
        <w:rPr>
          <w:rFonts w:asciiTheme="minorHAnsi" w:hAnsiTheme="minorHAnsi" w:cstheme="minorHAnsi"/>
          <w:b/>
        </w:rPr>
        <w:t>a</w:t>
      </w:r>
      <w:r w:rsidR="0011745D">
        <w:rPr>
          <w:rFonts w:asciiTheme="minorHAnsi" w:hAnsiTheme="minorHAnsi" w:cstheme="minorHAnsi"/>
          <w:b/>
        </w:rPr>
        <w:t xml:space="preserve">warded </w:t>
      </w:r>
      <w:r w:rsidR="00556AC3">
        <w:rPr>
          <w:rFonts w:asciiTheme="minorHAnsi" w:hAnsiTheme="minorHAnsi" w:cstheme="minorHAnsi"/>
          <w:b/>
        </w:rPr>
        <w:t>B</w:t>
      </w:r>
      <w:r w:rsidR="008643F3" w:rsidRPr="00556AC3">
        <w:rPr>
          <w:rFonts w:asciiTheme="minorHAnsi" w:hAnsiTheme="minorHAnsi" w:cstheme="minorHAnsi"/>
          <w:b/>
        </w:rPr>
        <w:t>idder</w:t>
      </w:r>
      <w:r w:rsidR="0011745D">
        <w:rPr>
          <w:rFonts w:asciiTheme="minorHAnsi" w:hAnsiTheme="minorHAnsi" w:cstheme="minorHAnsi"/>
          <w:b/>
        </w:rPr>
        <w:t xml:space="preserve"> </w:t>
      </w:r>
      <w:r w:rsidR="00804D49">
        <w:rPr>
          <w:rFonts w:asciiTheme="minorHAnsi" w:hAnsiTheme="minorHAnsi" w:cstheme="minorHAnsi"/>
          <w:b/>
        </w:rPr>
        <w:t>of this</w:t>
      </w:r>
      <w:r w:rsidR="0011745D">
        <w:rPr>
          <w:rFonts w:asciiTheme="minorHAnsi" w:hAnsiTheme="minorHAnsi" w:cstheme="minorHAnsi"/>
          <w:b/>
        </w:rPr>
        <w:t xml:space="preserve"> RFP</w:t>
      </w:r>
      <w:r w:rsidR="008643F3" w:rsidRPr="00556AC3">
        <w:rPr>
          <w:rFonts w:asciiTheme="minorHAnsi" w:hAnsiTheme="minorHAnsi" w:cstheme="minorHAnsi"/>
          <w:b/>
        </w:rPr>
        <w:t xml:space="preserve"> to assess the information </w:t>
      </w:r>
      <w:r w:rsidR="003220CB" w:rsidRPr="00556AC3">
        <w:rPr>
          <w:rFonts w:asciiTheme="minorHAnsi" w:hAnsiTheme="minorHAnsi" w:cstheme="minorHAnsi"/>
          <w:b/>
        </w:rPr>
        <w:t xml:space="preserve">provided to them regarding </w:t>
      </w:r>
      <w:r w:rsidR="00556AC3">
        <w:rPr>
          <w:rFonts w:asciiTheme="minorHAnsi" w:hAnsiTheme="minorHAnsi" w:cstheme="minorHAnsi"/>
          <w:b/>
        </w:rPr>
        <w:t>Alameda County</w:t>
      </w:r>
      <w:r w:rsidR="00F53D66" w:rsidRPr="00556AC3">
        <w:rPr>
          <w:rFonts w:asciiTheme="minorHAnsi" w:hAnsiTheme="minorHAnsi" w:cstheme="minorHAnsi"/>
          <w:b/>
        </w:rPr>
        <w:t xml:space="preserve"> and </w:t>
      </w:r>
      <w:r w:rsidR="003220CB" w:rsidRPr="00556AC3">
        <w:rPr>
          <w:rFonts w:asciiTheme="minorHAnsi" w:hAnsiTheme="minorHAnsi" w:cstheme="minorHAnsi"/>
          <w:b/>
        </w:rPr>
        <w:t xml:space="preserve">use </w:t>
      </w:r>
      <w:r w:rsidR="0011745D">
        <w:rPr>
          <w:rFonts w:asciiTheme="minorHAnsi" w:hAnsiTheme="minorHAnsi" w:cstheme="minorHAnsi"/>
          <w:b/>
        </w:rPr>
        <w:t>their</w:t>
      </w:r>
      <w:r w:rsidR="003220CB" w:rsidRPr="00556AC3">
        <w:rPr>
          <w:rFonts w:asciiTheme="minorHAnsi" w:hAnsiTheme="minorHAnsi" w:cstheme="minorHAnsi"/>
          <w:b/>
        </w:rPr>
        <w:t xml:space="preserve"> knowledge, expertise</w:t>
      </w:r>
      <w:r w:rsidR="00F53D66" w:rsidRPr="00556AC3">
        <w:rPr>
          <w:rFonts w:asciiTheme="minorHAnsi" w:hAnsiTheme="minorHAnsi" w:cstheme="minorHAnsi"/>
          <w:b/>
        </w:rPr>
        <w:t>, understanding of the market and public sector</w:t>
      </w:r>
      <w:r w:rsidR="00556AC3">
        <w:rPr>
          <w:rFonts w:asciiTheme="minorHAnsi" w:hAnsiTheme="minorHAnsi" w:cstheme="minorHAnsi"/>
          <w:b/>
        </w:rPr>
        <w:t>,</w:t>
      </w:r>
      <w:r w:rsidR="00F53D66" w:rsidRPr="00556AC3">
        <w:rPr>
          <w:rFonts w:asciiTheme="minorHAnsi" w:hAnsiTheme="minorHAnsi" w:cstheme="minorHAnsi"/>
          <w:b/>
        </w:rPr>
        <w:t xml:space="preserve"> and list </w:t>
      </w:r>
      <w:r w:rsidR="00396DFE" w:rsidRPr="00556AC3">
        <w:rPr>
          <w:rFonts w:asciiTheme="minorHAnsi" w:hAnsiTheme="minorHAnsi" w:cstheme="minorHAnsi"/>
          <w:b/>
        </w:rPr>
        <w:t>the three most important concerns they see for Alameda County over the next eighteen months.</w:t>
      </w:r>
    </w:p>
    <w:p w14:paraId="57495421" w14:textId="5F7D9960" w:rsidR="004D242F" w:rsidRPr="00AA6F62" w:rsidRDefault="00C42565" w:rsidP="00EB4385">
      <w:pPr>
        <w:numPr>
          <w:ilvl w:val="0"/>
          <w:numId w:val="1"/>
        </w:numPr>
        <w:tabs>
          <w:tab w:val="clear" w:pos="1440"/>
        </w:tabs>
        <w:spacing w:after="60"/>
        <w:ind w:left="720" w:hanging="720"/>
        <w:rPr>
          <w:rFonts w:asciiTheme="minorHAnsi" w:hAnsiTheme="minorHAnsi" w:cstheme="minorHAnsi"/>
          <w:b/>
        </w:rPr>
      </w:pPr>
      <w:r w:rsidRPr="00C42565">
        <w:rPr>
          <w:rFonts w:asciiTheme="minorHAnsi" w:hAnsiTheme="minorHAnsi" w:cstheme="minorHAnsi"/>
        </w:rPr>
        <w:t>Are you able to share the name of the incumbent broker/consultant organization that you are contracted with currently?</w:t>
      </w:r>
    </w:p>
    <w:p w14:paraId="6C7B576F" w14:textId="583761A0" w:rsidR="00600974" w:rsidRPr="00807E3C" w:rsidRDefault="00C42565" w:rsidP="00DF7508">
      <w:pPr>
        <w:numPr>
          <w:ilvl w:val="1"/>
          <w:numId w:val="1"/>
        </w:numPr>
        <w:tabs>
          <w:tab w:val="clear" w:pos="1170"/>
        </w:tabs>
        <w:autoSpaceDE w:val="0"/>
        <w:autoSpaceDN w:val="0"/>
        <w:adjustRightInd w:val="0"/>
        <w:spacing w:after="360"/>
        <w:ind w:left="720" w:hanging="720"/>
        <w:rPr>
          <w:rFonts w:ascii="Calibri" w:hAnsi="Calibri" w:cs="Calibri"/>
        </w:rPr>
      </w:pPr>
      <w:r w:rsidRPr="00807E3C">
        <w:rPr>
          <w:rFonts w:asciiTheme="minorHAnsi" w:hAnsiTheme="minorHAnsi" w:cstheme="minorHAnsi"/>
          <w:b/>
        </w:rPr>
        <w:t>The incumbent is Korn Ferry (US)</w:t>
      </w:r>
      <w:r w:rsidR="00B627FE" w:rsidRPr="00807E3C">
        <w:rPr>
          <w:rFonts w:asciiTheme="minorHAnsi" w:hAnsiTheme="minorHAnsi" w:cstheme="minorHAnsi"/>
          <w:b/>
        </w:rPr>
        <w:t xml:space="preserve">. </w:t>
      </w:r>
    </w:p>
    <w:sectPr w:rsidR="00600974" w:rsidRPr="00807E3C" w:rsidSect="006364B6">
      <w:footerReference w:type="default" r:id="rId17"/>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0E2E7" w14:textId="77777777" w:rsidR="00F266E1" w:rsidRDefault="00F266E1" w:rsidP="004D242F">
      <w:r>
        <w:separator/>
      </w:r>
    </w:p>
  </w:endnote>
  <w:endnote w:type="continuationSeparator" w:id="0">
    <w:p w14:paraId="39048CF6" w14:textId="77777777" w:rsidR="00F266E1" w:rsidRDefault="00F266E1"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CB700D"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CDD0926"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9250D5">
      <w:rPr>
        <w:rFonts w:ascii="Calibri" w:hAnsi="Calibri" w:cs="Calibri"/>
        <w:sz w:val="20"/>
      </w:rPr>
      <w:t xml:space="preserve">RFP No. </w:t>
    </w:r>
    <w:r w:rsidR="00556AC3" w:rsidRPr="009250D5">
      <w:rPr>
        <w:rFonts w:ascii="Calibri" w:hAnsi="Calibri" w:cs="Calibri"/>
        <w:sz w:val="20"/>
      </w:rPr>
      <w:t>902083</w:t>
    </w:r>
    <w:r w:rsidR="005D53C7" w:rsidRPr="009250D5">
      <w:rPr>
        <w:rFonts w:ascii="Calibri" w:hAnsi="Calibri" w:cs="Calibri"/>
        <w:sz w:val="20"/>
      </w:rPr>
      <w:t xml:space="preserve">, </w:t>
    </w:r>
    <w:r w:rsidR="009250D5">
      <w:rPr>
        <w:rFonts w:ascii="Calibri" w:hAnsi="Calibri" w:cs="Calibri"/>
        <w:sz w:val="20"/>
      </w:rPr>
      <w:t>Q&amp;A</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BFED1" w14:textId="77777777" w:rsidR="00F266E1" w:rsidRDefault="00F266E1" w:rsidP="004D242F">
      <w:r>
        <w:separator/>
      </w:r>
    </w:p>
  </w:footnote>
  <w:footnote w:type="continuationSeparator" w:id="0">
    <w:p w14:paraId="0C219C16" w14:textId="77777777" w:rsidR="00F266E1" w:rsidRDefault="00F266E1"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773136D1" w:rsidR="00530140" w:rsidRPr="009250D5" w:rsidRDefault="004D242F" w:rsidP="00741E10">
    <w:pPr>
      <w:pStyle w:val="Header"/>
      <w:jc w:val="center"/>
      <w:rPr>
        <w:rFonts w:ascii="Calibri" w:hAnsi="Calibri" w:cs="Calibri"/>
        <w:b/>
        <w:snapToGrid w:val="0"/>
        <w:szCs w:val="26"/>
      </w:rPr>
    </w:pPr>
    <w:r w:rsidRPr="009250D5">
      <w:rPr>
        <w:rFonts w:ascii="Calibri" w:hAnsi="Calibri" w:cs="Calibri"/>
        <w:b/>
        <w:snapToGrid w:val="0"/>
        <w:szCs w:val="26"/>
      </w:rPr>
      <w:t>RF</w:t>
    </w:r>
    <w:r w:rsidR="00392870" w:rsidRPr="009250D5">
      <w:rPr>
        <w:rFonts w:ascii="Calibri" w:hAnsi="Calibri" w:cs="Calibri"/>
        <w:b/>
        <w:snapToGrid w:val="0"/>
        <w:szCs w:val="26"/>
      </w:rPr>
      <w:t>P</w:t>
    </w:r>
    <w:r w:rsidRPr="009250D5">
      <w:rPr>
        <w:rFonts w:ascii="Calibri" w:hAnsi="Calibri" w:cs="Calibri"/>
        <w:b/>
        <w:snapToGrid w:val="0"/>
        <w:szCs w:val="26"/>
      </w:rPr>
      <w:t xml:space="preserve"> No. 90</w:t>
    </w:r>
    <w:r w:rsidR="00E9198F" w:rsidRPr="009250D5">
      <w:rPr>
        <w:rFonts w:ascii="Calibri" w:hAnsi="Calibri" w:cs="Calibri"/>
        <w:b/>
        <w:snapToGrid w:val="0"/>
        <w:szCs w:val="26"/>
      </w:rPr>
      <w:t>2083</w:t>
    </w:r>
    <w:r w:rsidRPr="009250D5">
      <w:rPr>
        <w:rFonts w:ascii="Calibri" w:hAnsi="Calibri" w:cs="Calibri"/>
        <w:b/>
        <w:snapToGrid w:val="0"/>
        <w:szCs w:val="26"/>
      </w:rPr>
      <w:t>, Questions &amp; Answers</w:t>
    </w:r>
  </w:p>
  <w:p w14:paraId="467C96E5" w14:textId="77777777" w:rsidR="00530140" w:rsidRPr="009250D5" w:rsidRDefault="00CB700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771862">
    <w:abstractNumId w:val="0"/>
  </w:num>
  <w:num w:numId="2" w16cid:durableId="446386245">
    <w:abstractNumId w:val="2"/>
  </w:num>
  <w:num w:numId="3" w16cid:durableId="1766537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8FADQ4YLUtAAAA"/>
  </w:docVars>
  <w:rsids>
    <w:rsidRoot w:val="004D242F"/>
    <w:rsid w:val="00020BBC"/>
    <w:rsid w:val="00035A55"/>
    <w:rsid w:val="000835A0"/>
    <w:rsid w:val="00085864"/>
    <w:rsid w:val="000B20EE"/>
    <w:rsid w:val="000B6AEE"/>
    <w:rsid w:val="000D4C47"/>
    <w:rsid w:val="001062AF"/>
    <w:rsid w:val="0011745D"/>
    <w:rsid w:val="001273E0"/>
    <w:rsid w:val="001340F2"/>
    <w:rsid w:val="0015259B"/>
    <w:rsid w:val="00160400"/>
    <w:rsid w:val="00160CDE"/>
    <w:rsid w:val="001630AE"/>
    <w:rsid w:val="0017541B"/>
    <w:rsid w:val="00181BC6"/>
    <w:rsid w:val="00183A48"/>
    <w:rsid w:val="0019537B"/>
    <w:rsid w:val="002012EF"/>
    <w:rsid w:val="002023B4"/>
    <w:rsid w:val="002141E7"/>
    <w:rsid w:val="00245437"/>
    <w:rsid w:val="0024787A"/>
    <w:rsid w:val="002B1B1D"/>
    <w:rsid w:val="002D61C1"/>
    <w:rsid w:val="0030230C"/>
    <w:rsid w:val="003220CB"/>
    <w:rsid w:val="003625EE"/>
    <w:rsid w:val="00386FF3"/>
    <w:rsid w:val="0038729B"/>
    <w:rsid w:val="003911A1"/>
    <w:rsid w:val="00392870"/>
    <w:rsid w:val="0039295B"/>
    <w:rsid w:val="00396DFE"/>
    <w:rsid w:val="003C1E12"/>
    <w:rsid w:val="00434AA3"/>
    <w:rsid w:val="004601DD"/>
    <w:rsid w:val="00461212"/>
    <w:rsid w:val="004740BB"/>
    <w:rsid w:val="004778D2"/>
    <w:rsid w:val="004B023C"/>
    <w:rsid w:val="004B2EAB"/>
    <w:rsid w:val="004C27F7"/>
    <w:rsid w:val="004D242F"/>
    <w:rsid w:val="00526AD9"/>
    <w:rsid w:val="00553DFF"/>
    <w:rsid w:val="00556AC3"/>
    <w:rsid w:val="005839BB"/>
    <w:rsid w:val="0058499E"/>
    <w:rsid w:val="00596B77"/>
    <w:rsid w:val="005C4468"/>
    <w:rsid w:val="005C5740"/>
    <w:rsid w:val="005D1234"/>
    <w:rsid w:val="005D53C7"/>
    <w:rsid w:val="005E2B45"/>
    <w:rsid w:val="005E2EC4"/>
    <w:rsid w:val="005F00B4"/>
    <w:rsid w:val="005F357D"/>
    <w:rsid w:val="005F5669"/>
    <w:rsid w:val="00600974"/>
    <w:rsid w:val="006142BC"/>
    <w:rsid w:val="00615740"/>
    <w:rsid w:val="006364B6"/>
    <w:rsid w:val="006476D8"/>
    <w:rsid w:val="00650CC7"/>
    <w:rsid w:val="006565E5"/>
    <w:rsid w:val="00685CF3"/>
    <w:rsid w:val="006A1B1B"/>
    <w:rsid w:val="006A3F78"/>
    <w:rsid w:val="006C112F"/>
    <w:rsid w:val="00715C57"/>
    <w:rsid w:val="00727C5B"/>
    <w:rsid w:val="007350CE"/>
    <w:rsid w:val="007563DD"/>
    <w:rsid w:val="007859C8"/>
    <w:rsid w:val="0079017F"/>
    <w:rsid w:val="007C3075"/>
    <w:rsid w:val="007D5A47"/>
    <w:rsid w:val="007F4755"/>
    <w:rsid w:val="00801940"/>
    <w:rsid w:val="00804540"/>
    <w:rsid w:val="00804D49"/>
    <w:rsid w:val="00807E3C"/>
    <w:rsid w:val="00813F8B"/>
    <w:rsid w:val="00814F9E"/>
    <w:rsid w:val="0081722F"/>
    <w:rsid w:val="00841D40"/>
    <w:rsid w:val="00855EB0"/>
    <w:rsid w:val="00862620"/>
    <w:rsid w:val="008643F3"/>
    <w:rsid w:val="00865DCB"/>
    <w:rsid w:val="0089782A"/>
    <w:rsid w:val="008B0D41"/>
    <w:rsid w:val="008B268C"/>
    <w:rsid w:val="008F08DA"/>
    <w:rsid w:val="008F4CC4"/>
    <w:rsid w:val="009233B2"/>
    <w:rsid w:val="009250D5"/>
    <w:rsid w:val="00936366"/>
    <w:rsid w:val="00967105"/>
    <w:rsid w:val="0097023F"/>
    <w:rsid w:val="0097118E"/>
    <w:rsid w:val="00A07482"/>
    <w:rsid w:val="00A3047F"/>
    <w:rsid w:val="00A376F0"/>
    <w:rsid w:val="00A50E7F"/>
    <w:rsid w:val="00A52CF9"/>
    <w:rsid w:val="00A65AAC"/>
    <w:rsid w:val="00A72A23"/>
    <w:rsid w:val="00A93C69"/>
    <w:rsid w:val="00AA2ACB"/>
    <w:rsid w:val="00AA6F62"/>
    <w:rsid w:val="00AD644E"/>
    <w:rsid w:val="00AF2895"/>
    <w:rsid w:val="00B506A9"/>
    <w:rsid w:val="00B60008"/>
    <w:rsid w:val="00B627FE"/>
    <w:rsid w:val="00B629C1"/>
    <w:rsid w:val="00B77BE7"/>
    <w:rsid w:val="00B92B1A"/>
    <w:rsid w:val="00B94E07"/>
    <w:rsid w:val="00BC3B1A"/>
    <w:rsid w:val="00BD3600"/>
    <w:rsid w:val="00BE49EC"/>
    <w:rsid w:val="00BE57D1"/>
    <w:rsid w:val="00C42565"/>
    <w:rsid w:val="00C43500"/>
    <w:rsid w:val="00C73097"/>
    <w:rsid w:val="00CA7B14"/>
    <w:rsid w:val="00CB36D0"/>
    <w:rsid w:val="00CB52F8"/>
    <w:rsid w:val="00CB700D"/>
    <w:rsid w:val="00CD5814"/>
    <w:rsid w:val="00CF26D9"/>
    <w:rsid w:val="00D06F87"/>
    <w:rsid w:val="00D14E26"/>
    <w:rsid w:val="00D26D83"/>
    <w:rsid w:val="00D30D72"/>
    <w:rsid w:val="00D3409F"/>
    <w:rsid w:val="00D373B2"/>
    <w:rsid w:val="00D62212"/>
    <w:rsid w:val="00D62609"/>
    <w:rsid w:val="00D843A9"/>
    <w:rsid w:val="00DA14C7"/>
    <w:rsid w:val="00DD37F7"/>
    <w:rsid w:val="00DD4FAD"/>
    <w:rsid w:val="00E23F01"/>
    <w:rsid w:val="00E25F62"/>
    <w:rsid w:val="00E4146F"/>
    <w:rsid w:val="00E45F99"/>
    <w:rsid w:val="00E4764E"/>
    <w:rsid w:val="00E83ABA"/>
    <w:rsid w:val="00E84DB3"/>
    <w:rsid w:val="00E9198F"/>
    <w:rsid w:val="00EA15BA"/>
    <w:rsid w:val="00EB200B"/>
    <w:rsid w:val="00EB4385"/>
    <w:rsid w:val="00ED3117"/>
    <w:rsid w:val="00EE7E2B"/>
    <w:rsid w:val="00F225D7"/>
    <w:rsid w:val="00F266E1"/>
    <w:rsid w:val="00F4176C"/>
    <w:rsid w:val="00F474BF"/>
    <w:rsid w:val="00F5155E"/>
    <w:rsid w:val="00F53D66"/>
    <w:rsid w:val="00F61849"/>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3EACDD22-F14F-4827-9B2E-CFBCDCF42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91</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902083 HW RFP QA</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83 HW RFP QA</dc:title>
  <dc:subject/>
  <dc:creator>Truong, Thuy   GSA - Purchasing Department</dc:creator>
  <cp:keywords/>
  <dc:description/>
  <cp:lastModifiedBy>Kukuyuk, Yulia  GSA - Procurement Department</cp:lastModifiedBy>
  <cp:revision>2</cp:revision>
  <dcterms:created xsi:type="dcterms:W3CDTF">2022-04-08T21:55:00Z</dcterms:created>
  <dcterms:modified xsi:type="dcterms:W3CDTF">2022-04-0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